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51D0F4" w14:textId="77777777" w:rsidR="00121A9E" w:rsidRDefault="00121A9E" w:rsidP="00121A9E">
      <w:pPr>
        <w:jc w:val="right"/>
      </w:pPr>
    </w:p>
    <w:p w14:paraId="31CA18FA" w14:textId="77777777" w:rsidR="00121A9E" w:rsidRDefault="00121A9E" w:rsidP="00121A9E">
      <w:pPr>
        <w:jc w:val="center"/>
      </w:pPr>
      <w:r>
        <w:rPr>
          <w:noProof/>
          <w:lang w:val="en-IN" w:eastAsia="en-IN" w:bidi="ar-SA"/>
        </w:rPr>
        <w:drawing>
          <wp:anchor distT="0" distB="0" distL="0" distR="0" simplePos="0" relativeHeight="251658240" behindDoc="0" locked="0" layoutInCell="1" allowOverlap="1" wp14:anchorId="243C2539" wp14:editId="326CCDFB">
            <wp:simplePos x="0" y="0"/>
            <wp:positionH relativeFrom="column">
              <wp:posOffset>-351155</wp:posOffset>
            </wp:positionH>
            <wp:positionV relativeFrom="paragraph">
              <wp:posOffset>-18415</wp:posOffset>
            </wp:positionV>
            <wp:extent cx="986790" cy="986790"/>
            <wp:effectExtent l="0" t="0" r="3810" b="3810"/>
            <wp:wrapSquare wrapText="largest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6790" cy="98679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2CFDB9" w14:textId="77777777" w:rsidR="00121A9E" w:rsidRDefault="00121A9E" w:rsidP="00121A9E">
      <w:pPr>
        <w:jc w:val="center"/>
      </w:pPr>
      <w:r>
        <w:rPr>
          <w:sz w:val="36"/>
          <w:szCs w:val="36"/>
        </w:rPr>
        <w:t xml:space="preserve">University of Hyderabad    </w:t>
      </w:r>
      <w:r>
        <w:rPr>
          <w:rFonts w:ascii="NimbusRomNo9L" w:hAnsi="NimbusRomNo9L"/>
          <w:sz w:val="30"/>
          <w:szCs w:val="30"/>
        </w:rPr>
        <w:t>Dr. C. R. Rao Road, Gachibowli</w:t>
      </w:r>
    </w:p>
    <w:p w14:paraId="260E5FF3" w14:textId="77777777" w:rsidR="00121A9E" w:rsidRDefault="00121A9E" w:rsidP="00121A9E">
      <w:pPr>
        <w:jc w:val="center"/>
      </w:pPr>
      <w:r>
        <w:rPr>
          <w:rFonts w:ascii="NimbusRomNo9L" w:hAnsi="NimbusRomNo9L"/>
          <w:sz w:val="30"/>
          <w:szCs w:val="30"/>
        </w:rPr>
        <w:t>P.O. Central University, Hyderabad 500046</w:t>
      </w:r>
    </w:p>
    <w:p w14:paraId="1083BA88" w14:textId="77777777" w:rsidR="00121A9E" w:rsidRDefault="00121A9E" w:rsidP="00121A9E">
      <w:pPr>
        <w:pBdr>
          <w:bottom w:val="single" w:sz="8" w:space="2" w:color="000000"/>
        </w:pBdr>
        <w:jc w:val="center"/>
      </w:pPr>
      <w:r>
        <w:rPr>
          <w:rFonts w:ascii="NimbusRomNo9L" w:hAnsi="NimbusRomNo9L"/>
        </w:rPr>
        <w:t>Phone : +91-40-23132200 Fax: +91-40-23020370</w:t>
      </w:r>
    </w:p>
    <w:p w14:paraId="2897B14C" w14:textId="77777777" w:rsidR="00121A9E" w:rsidRDefault="00121A9E" w:rsidP="00121A9E">
      <w:pPr>
        <w:jc w:val="center"/>
      </w:pPr>
    </w:p>
    <w:p w14:paraId="5E798BCC" w14:textId="77777777" w:rsidR="00121A9E" w:rsidRDefault="00121A9E" w:rsidP="00121A9E">
      <w:pPr>
        <w:jc w:val="both"/>
      </w:pPr>
      <w:proofErr w:type="spellStart"/>
      <w:r>
        <w:t>Ref.No</w:t>
      </w:r>
      <w:proofErr w:type="spellEnd"/>
      <w:r>
        <w:t xml:space="preserve">.                                 </w:t>
      </w:r>
      <w:r>
        <w:tab/>
      </w:r>
      <w:r>
        <w:tab/>
      </w:r>
      <w:r>
        <w:tab/>
      </w:r>
      <w:r>
        <w:tab/>
        <w:t xml:space="preserve">                                                            Dt.</w:t>
      </w:r>
    </w:p>
    <w:p w14:paraId="77F4ED1E" w14:textId="77777777" w:rsidR="00121A9E" w:rsidRDefault="00121A9E" w:rsidP="00121A9E">
      <w:pPr>
        <w:jc w:val="both"/>
        <w:rPr>
          <w:rFonts w:ascii="NimbusRomNo9L" w:hAnsi="NimbusRomNo9L"/>
        </w:rPr>
      </w:pPr>
    </w:p>
    <w:p w14:paraId="0A399A34" w14:textId="77777777" w:rsidR="00121A9E" w:rsidRDefault="00121A9E" w:rsidP="00121A9E">
      <w:pPr>
        <w:jc w:val="both"/>
      </w:pPr>
      <w:r>
        <w:rPr>
          <w:rFonts w:ascii="NimbusRomNo9L" w:hAnsi="NimbusRomNo9L"/>
        </w:rPr>
        <w:t>To</w:t>
      </w:r>
    </w:p>
    <w:p w14:paraId="5EDD6B92" w14:textId="77777777" w:rsidR="00121A9E" w:rsidRDefault="00121A9E" w:rsidP="00121A9E">
      <w:pPr>
        <w:jc w:val="both"/>
      </w:pPr>
      <w:r>
        <w:rPr>
          <w:rFonts w:ascii="NimbusRomNo9L" w:hAnsi="NimbusRomNo9L"/>
        </w:rPr>
        <w:t>The Assistant General Manager</w:t>
      </w:r>
    </w:p>
    <w:p w14:paraId="6F74A018" w14:textId="77777777" w:rsidR="00121A9E" w:rsidRDefault="00121A9E" w:rsidP="00121A9E">
      <w:pPr>
        <w:jc w:val="both"/>
      </w:pPr>
      <w:r>
        <w:rPr>
          <w:rFonts w:ascii="NimbusRomNo9L" w:hAnsi="NimbusRomNo9L"/>
        </w:rPr>
        <w:t>State Bank of India</w:t>
      </w:r>
    </w:p>
    <w:p w14:paraId="682EB3AD" w14:textId="77777777" w:rsidR="00121A9E" w:rsidRDefault="00121A9E" w:rsidP="00121A9E">
      <w:pPr>
        <w:jc w:val="both"/>
      </w:pPr>
      <w:r>
        <w:rPr>
          <w:rFonts w:ascii="NimbusRomNo9L" w:hAnsi="NimbusRomNo9L"/>
        </w:rPr>
        <w:t>Commercial Branch</w:t>
      </w:r>
    </w:p>
    <w:p w14:paraId="62AFD088" w14:textId="77777777" w:rsidR="00121A9E" w:rsidRDefault="00121A9E" w:rsidP="00121A9E">
      <w:pPr>
        <w:jc w:val="both"/>
      </w:pPr>
      <w:proofErr w:type="spellStart"/>
      <w:r>
        <w:rPr>
          <w:rFonts w:ascii="NimbusRomNo9L" w:hAnsi="NimbusRomNo9L"/>
        </w:rPr>
        <w:t>Koti</w:t>
      </w:r>
      <w:proofErr w:type="spellEnd"/>
      <w:r>
        <w:rPr>
          <w:rFonts w:ascii="NimbusRomNo9L" w:hAnsi="NimbusRomNo9L"/>
        </w:rPr>
        <w:t>, Hyderabad</w:t>
      </w:r>
    </w:p>
    <w:p w14:paraId="0DDFE5B3" w14:textId="77777777" w:rsidR="00121A9E" w:rsidRDefault="00121A9E" w:rsidP="00121A9E">
      <w:pPr>
        <w:jc w:val="both"/>
      </w:pPr>
    </w:p>
    <w:p w14:paraId="617BB3E8" w14:textId="77777777" w:rsidR="00121A9E" w:rsidRDefault="00121A9E" w:rsidP="00121A9E">
      <w:pPr>
        <w:jc w:val="center"/>
      </w:pPr>
      <w:r>
        <w:rPr>
          <w:rFonts w:ascii="NimbusRomNo9L" w:hAnsi="NimbusRomNo9L"/>
          <w:b/>
          <w:bCs/>
          <w:sz w:val="32"/>
          <w:szCs w:val="32"/>
          <w:u w:val="single"/>
        </w:rPr>
        <w:t>REQUEST FOR ADVANCE PAYMENT</w:t>
      </w:r>
    </w:p>
    <w:p w14:paraId="61B1A7BE" w14:textId="77777777" w:rsidR="00121A9E" w:rsidRDefault="00121A9E" w:rsidP="00121A9E">
      <w:pPr>
        <w:jc w:val="center"/>
        <w:rPr>
          <w:b/>
          <w:bCs/>
          <w:sz w:val="32"/>
          <w:szCs w:val="32"/>
          <w:u w:val="single"/>
        </w:rPr>
      </w:pP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539"/>
        <w:gridCol w:w="4954"/>
        <w:gridCol w:w="4141"/>
      </w:tblGrid>
      <w:tr w:rsidR="00121A9E" w14:paraId="5F2907EB" w14:textId="77777777" w:rsidTr="00121A9E">
        <w:tc>
          <w:tcPr>
            <w:tcW w:w="5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777D0367" w14:textId="77777777" w:rsidR="00121A9E" w:rsidRDefault="00121A9E">
            <w:pPr>
              <w:pStyle w:val="TableContents"/>
              <w:jc w:val="both"/>
            </w:pPr>
            <w:r>
              <w:t>1.</w:t>
            </w:r>
          </w:p>
        </w:tc>
        <w:tc>
          <w:tcPr>
            <w:tcW w:w="4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1F88F64" w14:textId="77777777" w:rsidR="00121A9E" w:rsidRDefault="00121A9E">
            <w:pPr>
              <w:pStyle w:val="TableContents"/>
              <w:jc w:val="both"/>
            </w:pPr>
            <w:r>
              <w:t>CURRENCY CODE</w:t>
            </w:r>
          </w:p>
        </w:tc>
        <w:tc>
          <w:tcPr>
            <w:tcW w:w="41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7A1A44E" w14:textId="77777777" w:rsidR="00121A9E" w:rsidRDefault="00121A9E">
            <w:pPr>
              <w:pStyle w:val="TableContents"/>
              <w:jc w:val="both"/>
            </w:pPr>
          </w:p>
        </w:tc>
      </w:tr>
      <w:tr w:rsidR="00121A9E" w14:paraId="3F902FD8" w14:textId="77777777" w:rsidTr="00121A9E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4421BC6E" w14:textId="77777777" w:rsidR="00121A9E" w:rsidRDefault="00121A9E">
            <w:pPr>
              <w:pStyle w:val="TableContents"/>
              <w:jc w:val="both"/>
            </w:pPr>
            <w:r>
              <w:t>2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D469DAD" w14:textId="77777777" w:rsidR="00121A9E" w:rsidRDefault="00121A9E">
            <w:pPr>
              <w:pStyle w:val="TableContents"/>
              <w:jc w:val="both"/>
            </w:pPr>
            <w:r>
              <w:t>AMOUNT TO BE SENT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91BEE41" w14:textId="77777777" w:rsidR="00121A9E" w:rsidRDefault="00121A9E">
            <w:pPr>
              <w:pStyle w:val="TableContents"/>
              <w:jc w:val="both"/>
            </w:pPr>
          </w:p>
        </w:tc>
      </w:tr>
      <w:tr w:rsidR="00121A9E" w14:paraId="2BD3BD2D" w14:textId="77777777" w:rsidTr="00121A9E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988519B" w14:textId="77777777" w:rsidR="00121A9E" w:rsidRDefault="00121A9E">
            <w:pPr>
              <w:pStyle w:val="TableContents"/>
              <w:jc w:val="both"/>
            </w:pPr>
            <w:r>
              <w:t>3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DAF5C83" w14:textId="77777777" w:rsidR="00121A9E" w:rsidRDefault="00121A9E">
            <w:pPr>
              <w:pStyle w:val="TableContents"/>
              <w:jc w:val="both"/>
            </w:pPr>
            <w:r>
              <w:t>APPLICANT ACCOUNT NUMBER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B7CBFB7" w14:textId="77777777" w:rsidR="00121A9E" w:rsidRDefault="00121A9E">
            <w:pPr>
              <w:pStyle w:val="TableContents"/>
              <w:jc w:val="both"/>
            </w:pPr>
          </w:p>
        </w:tc>
      </w:tr>
      <w:tr w:rsidR="00121A9E" w14:paraId="7106392A" w14:textId="77777777" w:rsidTr="00121A9E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750D3E30" w14:textId="77777777" w:rsidR="00121A9E" w:rsidRDefault="00121A9E">
            <w:pPr>
              <w:pStyle w:val="TableContents"/>
              <w:jc w:val="both"/>
            </w:pPr>
            <w:r>
              <w:t>4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817A549" w14:textId="77777777" w:rsidR="00121A9E" w:rsidRDefault="00121A9E">
            <w:pPr>
              <w:pStyle w:val="TableContents"/>
              <w:jc w:val="both"/>
            </w:pPr>
            <w:r>
              <w:t>ACCOUNT TYPE (TO BE DEBITED)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E2CA015" w14:textId="77777777" w:rsidR="00121A9E" w:rsidRDefault="00121A9E">
            <w:pPr>
              <w:pStyle w:val="TableContents"/>
              <w:jc w:val="both"/>
            </w:pPr>
          </w:p>
        </w:tc>
      </w:tr>
      <w:tr w:rsidR="00121A9E" w14:paraId="17C44120" w14:textId="77777777" w:rsidTr="00121A9E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6CC03E9" w14:textId="77777777" w:rsidR="00121A9E" w:rsidRDefault="00121A9E">
            <w:pPr>
              <w:pStyle w:val="TableContents"/>
              <w:jc w:val="both"/>
            </w:pPr>
            <w:r>
              <w:t>5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BBEBAAB" w14:textId="77777777" w:rsidR="00121A9E" w:rsidRDefault="00121A9E">
            <w:pPr>
              <w:pStyle w:val="TableContents"/>
              <w:jc w:val="both"/>
            </w:pPr>
            <w:r>
              <w:t>BENEFICIARY NAME (WITHOUT ABBREV.)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F0BEE5D" w14:textId="77777777" w:rsidR="00121A9E" w:rsidRDefault="00121A9E">
            <w:pPr>
              <w:pStyle w:val="TableContents"/>
              <w:jc w:val="both"/>
            </w:pPr>
          </w:p>
        </w:tc>
      </w:tr>
      <w:tr w:rsidR="00121A9E" w14:paraId="45B673B4" w14:textId="77777777" w:rsidTr="00121A9E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F032C35" w14:textId="77777777" w:rsidR="00121A9E" w:rsidRDefault="00121A9E">
            <w:pPr>
              <w:pStyle w:val="TableContents"/>
              <w:jc w:val="both"/>
            </w:pPr>
            <w:r>
              <w:t>6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7C3E751" w14:textId="77777777" w:rsidR="00121A9E" w:rsidRDefault="00121A9E">
            <w:pPr>
              <w:pStyle w:val="TableContents"/>
              <w:jc w:val="both"/>
            </w:pPr>
            <w:r>
              <w:t>BENEFICIARY ADDRESS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18DBDC8" w14:textId="77777777" w:rsidR="00121A9E" w:rsidRDefault="00121A9E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  <w:lang w:eastAsia="en-US"/>
              </w:rPr>
            </w:pPr>
          </w:p>
        </w:tc>
      </w:tr>
      <w:tr w:rsidR="00121A9E" w14:paraId="5C07BC01" w14:textId="77777777" w:rsidTr="00121A9E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3819643" w14:textId="77777777" w:rsidR="00121A9E" w:rsidRDefault="00121A9E">
            <w:pPr>
              <w:pStyle w:val="TableContents"/>
              <w:jc w:val="both"/>
            </w:pPr>
            <w:r>
              <w:t>7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D6E41F6" w14:textId="77777777" w:rsidR="00121A9E" w:rsidRDefault="00121A9E">
            <w:pPr>
              <w:pStyle w:val="TableContents"/>
              <w:jc w:val="both"/>
            </w:pPr>
            <w:r>
              <w:t>BENEFICIARY AC NO/IBAN NO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9E547FF" w14:textId="77777777" w:rsidR="00121A9E" w:rsidRDefault="00121A9E">
            <w:pPr>
              <w:pStyle w:val="TableContents"/>
              <w:jc w:val="both"/>
            </w:pPr>
          </w:p>
        </w:tc>
      </w:tr>
      <w:tr w:rsidR="00121A9E" w14:paraId="286B3C53" w14:textId="77777777" w:rsidTr="00121A9E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FC45F4F" w14:textId="77777777" w:rsidR="00121A9E" w:rsidRDefault="00121A9E">
            <w:pPr>
              <w:pStyle w:val="TableContents"/>
              <w:jc w:val="both"/>
            </w:pPr>
            <w:r>
              <w:t>8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B893796" w14:textId="77777777" w:rsidR="00121A9E" w:rsidRDefault="00121A9E">
            <w:pPr>
              <w:pStyle w:val="TableContents"/>
              <w:jc w:val="both"/>
            </w:pPr>
            <w:r>
              <w:t>BENEFICIARY BANK SWIFT CODE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A263FD1" w14:textId="77777777" w:rsidR="00121A9E" w:rsidRDefault="00121A9E">
            <w:pPr>
              <w:pStyle w:val="TableContents"/>
              <w:jc w:val="both"/>
            </w:pPr>
          </w:p>
        </w:tc>
      </w:tr>
      <w:tr w:rsidR="00121A9E" w14:paraId="0E780945" w14:textId="77777777" w:rsidTr="00121A9E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34F5F852" w14:textId="77777777" w:rsidR="00121A9E" w:rsidRDefault="00121A9E">
            <w:pPr>
              <w:pStyle w:val="TableContents"/>
              <w:jc w:val="both"/>
            </w:pPr>
            <w:r>
              <w:t>9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B443628" w14:textId="77777777" w:rsidR="00121A9E" w:rsidRDefault="00121A9E">
            <w:pPr>
              <w:pStyle w:val="TableContents"/>
              <w:jc w:val="both"/>
            </w:pPr>
            <w:r>
              <w:t>DESCRIPTION OF GOODS TO SHIPPED BY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2DE8A99" w14:textId="77777777" w:rsidR="00121A9E" w:rsidRDefault="00121A9E">
            <w:pPr>
              <w:pStyle w:val="TableContents"/>
              <w:jc w:val="both"/>
              <w:rPr>
                <w:sz w:val="22"/>
                <w:szCs w:val="22"/>
              </w:rPr>
            </w:pPr>
          </w:p>
        </w:tc>
      </w:tr>
      <w:tr w:rsidR="00121A9E" w14:paraId="33A9DFB2" w14:textId="77777777" w:rsidTr="00121A9E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E084EF2" w14:textId="77777777" w:rsidR="00121A9E" w:rsidRDefault="00121A9E">
            <w:pPr>
              <w:pStyle w:val="TableContents"/>
              <w:jc w:val="both"/>
            </w:pPr>
            <w:r>
              <w:t>10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FC95A35" w14:textId="77777777" w:rsidR="00121A9E" w:rsidRDefault="00121A9E">
            <w:pPr>
              <w:pStyle w:val="TableContents"/>
              <w:jc w:val="both"/>
            </w:pPr>
            <w:r>
              <w:t>COUNTRY OF ORIGIN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A9650E3" w14:textId="77777777" w:rsidR="00121A9E" w:rsidRDefault="00121A9E">
            <w:pPr>
              <w:pStyle w:val="TableContents"/>
              <w:jc w:val="both"/>
            </w:pPr>
          </w:p>
        </w:tc>
      </w:tr>
      <w:tr w:rsidR="00121A9E" w14:paraId="612D316C" w14:textId="77777777" w:rsidTr="00121A9E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6F7713B" w14:textId="77777777" w:rsidR="00121A9E" w:rsidRDefault="00121A9E">
            <w:pPr>
              <w:pStyle w:val="TableContents"/>
              <w:jc w:val="both"/>
            </w:pPr>
            <w:r>
              <w:t>11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DBF9570" w14:textId="77777777" w:rsidR="00121A9E" w:rsidRDefault="00121A9E">
            <w:pPr>
              <w:pStyle w:val="TableContents"/>
              <w:jc w:val="both"/>
            </w:pPr>
            <w:r>
              <w:t>PORT OF DISPATCH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9D4BB96" w14:textId="77777777" w:rsidR="00121A9E" w:rsidRDefault="00121A9E">
            <w:pPr>
              <w:pStyle w:val="TableContents"/>
              <w:jc w:val="both"/>
            </w:pPr>
          </w:p>
        </w:tc>
      </w:tr>
      <w:tr w:rsidR="00121A9E" w14:paraId="095668FB" w14:textId="77777777" w:rsidTr="00121A9E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DCDE476" w14:textId="77777777" w:rsidR="00121A9E" w:rsidRDefault="00121A9E">
            <w:pPr>
              <w:pStyle w:val="TableContents"/>
              <w:jc w:val="both"/>
            </w:pPr>
            <w:r>
              <w:t>12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7EC24FBD" w14:textId="77777777" w:rsidR="00121A9E" w:rsidRDefault="00121A9E">
            <w:pPr>
              <w:pStyle w:val="TableContents"/>
              <w:jc w:val="both"/>
            </w:pPr>
            <w:r>
              <w:t>DETAILS OF CHARGES (OUR/SHA)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7A13CC" w14:textId="77777777" w:rsidR="00121A9E" w:rsidRDefault="00121A9E">
            <w:pPr>
              <w:pStyle w:val="TableContents"/>
              <w:jc w:val="both"/>
            </w:pPr>
          </w:p>
        </w:tc>
      </w:tr>
      <w:tr w:rsidR="00121A9E" w14:paraId="344185A3" w14:textId="77777777" w:rsidTr="00121A9E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3062000" w14:textId="77777777" w:rsidR="00121A9E" w:rsidRDefault="00121A9E">
            <w:pPr>
              <w:pStyle w:val="TableContents"/>
              <w:jc w:val="both"/>
            </w:pPr>
            <w:r>
              <w:t>13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D069065" w14:textId="77777777" w:rsidR="00121A9E" w:rsidRDefault="00121A9E">
            <w:pPr>
              <w:pStyle w:val="TableContents"/>
              <w:jc w:val="both"/>
            </w:pPr>
            <w:r>
              <w:t xml:space="preserve">ADVANCE PAYMENT SENT TO THE SAME BENEFICIARY BUT BILL OF ENTRY NOT SUBMITTED </w:t>
            </w:r>
          </w:p>
          <w:p w14:paraId="6FDE37D9" w14:textId="77777777" w:rsidR="00121A9E" w:rsidRDefault="00121A9E">
            <w:pPr>
              <w:pStyle w:val="TableContents"/>
              <w:jc w:val="both"/>
            </w:pPr>
            <w:r>
              <w:t>+ INCLUDING THIS PAYMENT</w:t>
            </w:r>
          </w:p>
          <w:p w14:paraId="3B1172C6" w14:textId="77777777" w:rsidR="00121A9E" w:rsidRDefault="00121A9E">
            <w:pPr>
              <w:pStyle w:val="TableContents"/>
              <w:jc w:val="both"/>
            </w:pPr>
            <w:r>
              <w:t>= TOTAL OUTSTANDING AMOUNT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6CE1FC" w14:textId="77777777" w:rsidR="00121A9E" w:rsidRDefault="00121A9E">
            <w:pPr>
              <w:pStyle w:val="TableContents"/>
              <w:jc w:val="both"/>
            </w:pPr>
          </w:p>
          <w:p w14:paraId="17264209" w14:textId="77777777" w:rsidR="00121A9E" w:rsidRDefault="00121A9E">
            <w:pPr>
              <w:pStyle w:val="TableContents"/>
              <w:jc w:val="both"/>
            </w:pPr>
          </w:p>
          <w:p w14:paraId="31C023AB" w14:textId="77777777" w:rsidR="00121A9E" w:rsidRDefault="00121A9E">
            <w:pPr>
              <w:pStyle w:val="TableContents"/>
              <w:jc w:val="both"/>
            </w:pPr>
          </w:p>
          <w:p w14:paraId="33252D24" w14:textId="77777777" w:rsidR="00121A9E" w:rsidRDefault="00121A9E">
            <w:pPr>
              <w:pStyle w:val="TableContents"/>
              <w:jc w:val="both"/>
            </w:pPr>
          </w:p>
        </w:tc>
      </w:tr>
      <w:tr w:rsidR="00121A9E" w14:paraId="57939C84" w14:textId="77777777" w:rsidTr="00121A9E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0B08399" w14:textId="77777777" w:rsidR="00121A9E" w:rsidRDefault="00121A9E">
            <w:pPr>
              <w:pStyle w:val="TableContents"/>
              <w:jc w:val="both"/>
            </w:pPr>
            <w:r>
              <w:t>14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EB56611" w14:textId="77777777" w:rsidR="00121A9E" w:rsidRDefault="00121A9E">
            <w:pPr>
              <w:pStyle w:val="TableContents"/>
              <w:jc w:val="both"/>
            </w:pPr>
            <w:r>
              <w:t>ENCLOSURES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01959B7" w14:textId="77777777" w:rsidR="00121A9E" w:rsidRDefault="00121A9E">
            <w:pPr>
              <w:pStyle w:val="TableContents"/>
              <w:jc w:val="both"/>
            </w:pPr>
          </w:p>
        </w:tc>
      </w:tr>
    </w:tbl>
    <w:p w14:paraId="54E86864" w14:textId="77777777" w:rsidR="00121A9E" w:rsidRDefault="00121A9E" w:rsidP="00121A9E">
      <w:pPr>
        <w:jc w:val="both"/>
      </w:pPr>
    </w:p>
    <w:p w14:paraId="72F9A881" w14:textId="77777777" w:rsidR="00121A9E" w:rsidRDefault="00121A9E" w:rsidP="00121A9E">
      <w:pPr>
        <w:jc w:val="both"/>
      </w:pPr>
      <w:r>
        <w:tab/>
        <w:t>The shipment of goods are expected by  ___________ and</w:t>
      </w:r>
      <w:r>
        <w:rPr>
          <w:sz w:val="36"/>
          <w:szCs w:val="36"/>
        </w:rPr>
        <w:t xml:space="preserve"> </w:t>
      </w:r>
      <w:r>
        <w:t xml:space="preserve">we undertake to submit the Bill of Entry within 15 days after the receipt of goods. </w:t>
      </w:r>
    </w:p>
    <w:p w14:paraId="6EC25772" w14:textId="77777777" w:rsidR="00121A9E" w:rsidRDefault="00121A9E" w:rsidP="00121A9E">
      <w:pPr>
        <w:jc w:val="both"/>
      </w:pPr>
    </w:p>
    <w:p w14:paraId="30A1908C" w14:textId="77777777" w:rsidR="00121A9E" w:rsidRDefault="00121A9E" w:rsidP="00121A9E">
      <w:pPr>
        <w:jc w:val="both"/>
      </w:pPr>
    </w:p>
    <w:p w14:paraId="4133267F" w14:textId="77777777" w:rsidR="00121A9E" w:rsidRDefault="00121A9E" w:rsidP="00121A9E">
      <w:pPr>
        <w:jc w:val="both"/>
      </w:pPr>
    </w:p>
    <w:p w14:paraId="6258B598" w14:textId="77777777" w:rsidR="00121A9E" w:rsidRDefault="00121A9E" w:rsidP="00121A9E">
      <w:pPr>
        <w:jc w:val="right"/>
      </w:pPr>
      <w:r>
        <w:t>Finance Officer</w:t>
      </w:r>
    </w:p>
    <w:p w14:paraId="003B71CC" w14:textId="77777777" w:rsidR="00121A9E" w:rsidRDefault="00121A9E" w:rsidP="00121A9E">
      <w:pPr>
        <w:jc w:val="right"/>
      </w:pPr>
    </w:p>
    <w:p w14:paraId="03894FF7" w14:textId="77777777" w:rsidR="00121A9E" w:rsidRDefault="00121A9E" w:rsidP="00121A9E">
      <w:pPr>
        <w:jc w:val="right"/>
      </w:pPr>
    </w:p>
    <w:p w14:paraId="45CD7AB1" w14:textId="77777777" w:rsidR="00121A9E" w:rsidRDefault="00121A9E" w:rsidP="00121A9E">
      <w:pPr>
        <w:jc w:val="right"/>
      </w:pPr>
    </w:p>
    <w:p w14:paraId="76E8B6D8" w14:textId="77777777" w:rsidR="00121A9E" w:rsidRDefault="00121A9E" w:rsidP="00121A9E">
      <w:pPr>
        <w:jc w:val="right"/>
      </w:pPr>
    </w:p>
    <w:p w14:paraId="58BB6EA9" w14:textId="77777777" w:rsidR="00121A9E" w:rsidRDefault="00121A9E" w:rsidP="00121A9E">
      <w:pPr>
        <w:jc w:val="right"/>
      </w:pPr>
    </w:p>
    <w:p w14:paraId="29911C58" w14:textId="77777777" w:rsidR="00121A9E" w:rsidRDefault="00121A9E" w:rsidP="00121A9E">
      <w:pPr>
        <w:jc w:val="right"/>
      </w:pPr>
    </w:p>
    <w:p w14:paraId="3EF9125E" w14:textId="77777777" w:rsidR="00121A9E" w:rsidRDefault="00121A9E" w:rsidP="00121A9E">
      <w:pPr>
        <w:jc w:val="right"/>
      </w:pPr>
    </w:p>
    <w:p w14:paraId="7442750A" w14:textId="77777777" w:rsidR="00121A9E" w:rsidRDefault="00121A9E" w:rsidP="00121A9E">
      <w:pPr>
        <w:jc w:val="center"/>
      </w:pPr>
      <w:r>
        <w:rPr>
          <w:noProof/>
          <w:lang w:val="en-IN" w:eastAsia="en-IN" w:bidi="ar-SA"/>
        </w:rPr>
        <w:lastRenderedPageBreak/>
        <w:drawing>
          <wp:anchor distT="0" distB="0" distL="0" distR="0" simplePos="0" relativeHeight="251660288" behindDoc="0" locked="0" layoutInCell="1" allowOverlap="1" wp14:anchorId="1326DA99" wp14:editId="549CCCD6">
            <wp:simplePos x="0" y="0"/>
            <wp:positionH relativeFrom="column">
              <wp:posOffset>-351155</wp:posOffset>
            </wp:positionH>
            <wp:positionV relativeFrom="paragraph">
              <wp:posOffset>-18415</wp:posOffset>
            </wp:positionV>
            <wp:extent cx="986790" cy="986790"/>
            <wp:effectExtent l="0" t="0" r="3810" b="3810"/>
            <wp:wrapSquare wrapText="largest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6790" cy="98679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90F91E" w14:textId="77777777" w:rsidR="00121A9E" w:rsidRDefault="00121A9E" w:rsidP="00121A9E">
      <w:pPr>
        <w:jc w:val="center"/>
      </w:pPr>
      <w:r>
        <w:rPr>
          <w:sz w:val="36"/>
          <w:szCs w:val="36"/>
        </w:rPr>
        <w:t xml:space="preserve">University of Hyderabad    </w:t>
      </w:r>
      <w:r>
        <w:rPr>
          <w:rFonts w:ascii="NimbusRomNo9L" w:hAnsi="NimbusRomNo9L"/>
          <w:sz w:val="30"/>
          <w:szCs w:val="30"/>
        </w:rPr>
        <w:t>Dr. C. R. Rao Road, Gachibowli</w:t>
      </w:r>
    </w:p>
    <w:p w14:paraId="38B1D0BC" w14:textId="77777777" w:rsidR="00121A9E" w:rsidRDefault="00121A9E" w:rsidP="00121A9E">
      <w:pPr>
        <w:jc w:val="center"/>
      </w:pPr>
      <w:r>
        <w:rPr>
          <w:rFonts w:ascii="NimbusRomNo9L" w:hAnsi="NimbusRomNo9L"/>
          <w:sz w:val="30"/>
          <w:szCs w:val="30"/>
        </w:rPr>
        <w:t>P.O. Central University, Hyderabad 500046</w:t>
      </w:r>
    </w:p>
    <w:p w14:paraId="18A19829" w14:textId="77777777" w:rsidR="00121A9E" w:rsidRDefault="00121A9E" w:rsidP="00121A9E">
      <w:pPr>
        <w:pBdr>
          <w:bottom w:val="single" w:sz="8" w:space="2" w:color="000000"/>
        </w:pBdr>
        <w:jc w:val="center"/>
      </w:pPr>
      <w:r>
        <w:rPr>
          <w:rFonts w:ascii="NimbusRomNo9L" w:hAnsi="NimbusRomNo9L"/>
        </w:rPr>
        <w:t>Phone : +91-40-23132200 Fax: +91-40-23020370</w:t>
      </w:r>
    </w:p>
    <w:p w14:paraId="0A572AE6" w14:textId="77777777" w:rsidR="00121A9E" w:rsidRDefault="00121A9E" w:rsidP="00121A9E">
      <w:pPr>
        <w:jc w:val="center"/>
      </w:pPr>
    </w:p>
    <w:p w14:paraId="4D157067" w14:textId="12998A52" w:rsidR="00121A9E" w:rsidRDefault="00121A9E" w:rsidP="00121A9E">
      <w:pPr>
        <w:jc w:val="both"/>
      </w:pPr>
      <w:r>
        <w:t>UH/</w:t>
      </w:r>
      <w:r w:rsidR="00B46535">
        <w:t xml:space="preserve">     </w:t>
      </w:r>
      <w:r>
        <w:t>/2020</w:t>
      </w:r>
      <w:r w:rsidR="00B46535">
        <w:t>/</w:t>
      </w:r>
      <w:r w:rsidR="00B46535">
        <w:tab/>
      </w:r>
      <w:r w:rsidR="00B46535">
        <w:tab/>
      </w:r>
      <w:r w:rsidR="00B46535">
        <w:tab/>
      </w:r>
      <w:r w:rsidR="00B46535">
        <w:tab/>
      </w:r>
      <w:r w:rsidR="00B46535">
        <w:tab/>
      </w:r>
      <w:r>
        <w:tab/>
      </w:r>
      <w:r>
        <w:tab/>
      </w:r>
      <w:r>
        <w:tab/>
      </w:r>
      <w:r>
        <w:tab/>
        <w:t xml:space="preserve">                         Dt.</w:t>
      </w:r>
    </w:p>
    <w:p w14:paraId="4A85F7C2" w14:textId="77777777" w:rsidR="00121A9E" w:rsidRDefault="00121A9E" w:rsidP="00121A9E">
      <w:pPr>
        <w:jc w:val="both"/>
        <w:rPr>
          <w:rFonts w:ascii="NimbusRomNo9L" w:hAnsi="NimbusRomNo9L"/>
        </w:rPr>
      </w:pPr>
    </w:p>
    <w:p w14:paraId="107EAD3D" w14:textId="77777777" w:rsidR="00121A9E" w:rsidRDefault="00121A9E" w:rsidP="00121A9E">
      <w:pPr>
        <w:jc w:val="both"/>
      </w:pPr>
      <w:r>
        <w:rPr>
          <w:rFonts w:ascii="NimbusRomNo9L" w:hAnsi="NimbusRomNo9L"/>
        </w:rPr>
        <w:t>To</w:t>
      </w:r>
    </w:p>
    <w:p w14:paraId="66C8B5E1" w14:textId="77777777" w:rsidR="00121A9E" w:rsidRDefault="00121A9E" w:rsidP="00121A9E">
      <w:pPr>
        <w:jc w:val="both"/>
      </w:pPr>
      <w:r>
        <w:rPr>
          <w:rFonts w:ascii="NimbusRomNo9L" w:hAnsi="NimbusRomNo9L"/>
        </w:rPr>
        <w:t>The Assistant General Manager</w:t>
      </w:r>
    </w:p>
    <w:p w14:paraId="3CF665D6" w14:textId="77777777" w:rsidR="00121A9E" w:rsidRDefault="00121A9E" w:rsidP="00121A9E">
      <w:pPr>
        <w:jc w:val="both"/>
      </w:pPr>
      <w:r>
        <w:rPr>
          <w:rFonts w:ascii="NimbusRomNo9L" w:hAnsi="NimbusRomNo9L"/>
        </w:rPr>
        <w:t>State Bank of India</w:t>
      </w:r>
    </w:p>
    <w:p w14:paraId="53AD8833" w14:textId="77777777" w:rsidR="00121A9E" w:rsidRDefault="00121A9E" w:rsidP="00121A9E">
      <w:pPr>
        <w:jc w:val="both"/>
      </w:pPr>
      <w:r>
        <w:rPr>
          <w:rFonts w:ascii="NimbusRomNo9L" w:hAnsi="NimbusRomNo9L"/>
        </w:rPr>
        <w:t>Commercial Branch</w:t>
      </w:r>
    </w:p>
    <w:p w14:paraId="434EF4FA" w14:textId="77777777" w:rsidR="00121A9E" w:rsidRDefault="00121A9E" w:rsidP="00121A9E">
      <w:pPr>
        <w:jc w:val="both"/>
      </w:pPr>
      <w:proofErr w:type="spellStart"/>
      <w:r>
        <w:rPr>
          <w:rFonts w:ascii="NimbusRomNo9L" w:hAnsi="NimbusRomNo9L"/>
        </w:rPr>
        <w:t>Koti</w:t>
      </w:r>
      <w:proofErr w:type="spellEnd"/>
      <w:r>
        <w:rPr>
          <w:rFonts w:ascii="NimbusRomNo9L" w:hAnsi="NimbusRomNo9L"/>
        </w:rPr>
        <w:t>, Hyderabad</w:t>
      </w:r>
    </w:p>
    <w:p w14:paraId="4718FC9A" w14:textId="77777777" w:rsidR="00121A9E" w:rsidRDefault="00121A9E" w:rsidP="00121A9E">
      <w:pPr>
        <w:jc w:val="both"/>
      </w:pPr>
    </w:p>
    <w:p w14:paraId="249F7B5C" w14:textId="77777777" w:rsidR="00121A9E" w:rsidRDefault="00121A9E" w:rsidP="00121A9E">
      <w:pPr>
        <w:jc w:val="center"/>
      </w:pPr>
      <w:r>
        <w:rPr>
          <w:rFonts w:ascii="NimbusRomNo9L" w:hAnsi="NimbusRomNo9L"/>
          <w:b/>
          <w:bCs/>
          <w:sz w:val="32"/>
          <w:szCs w:val="32"/>
          <w:u w:val="single"/>
        </w:rPr>
        <w:t>REQUEST FOR ADVANCE PAYMENT</w:t>
      </w:r>
    </w:p>
    <w:p w14:paraId="154C42FA" w14:textId="77777777" w:rsidR="00121A9E" w:rsidRDefault="00121A9E" w:rsidP="00121A9E">
      <w:pPr>
        <w:jc w:val="center"/>
        <w:rPr>
          <w:b/>
          <w:bCs/>
          <w:sz w:val="32"/>
          <w:szCs w:val="32"/>
          <w:u w:val="single"/>
        </w:rPr>
      </w:pP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539"/>
        <w:gridCol w:w="4954"/>
        <w:gridCol w:w="4141"/>
      </w:tblGrid>
      <w:tr w:rsidR="00121A9E" w14:paraId="2270CD20" w14:textId="77777777" w:rsidTr="00CE0A9B">
        <w:tc>
          <w:tcPr>
            <w:tcW w:w="5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9B24065" w14:textId="77777777" w:rsidR="00121A9E" w:rsidRDefault="00121A9E" w:rsidP="00CE0A9B">
            <w:pPr>
              <w:pStyle w:val="TableContents"/>
              <w:jc w:val="both"/>
            </w:pPr>
            <w:r>
              <w:t>1.</w:t>
            </w:r>
          </w:p>
        </w:tc>
        <w:tc>
          <w:tcPr>
            <w:tcW w:w="4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365D38C9" w14:textId="77777777" w:rsidR="00121A9E" w:rsidRDefault="00121A9E" w:rsidP="00CE0A9B">
            <w:pPr>
              <w:pStyle w:val="TableContents"/>
              <w:jc w:val="both"/>
            </w:pPr>
            <w:r>
              <w:t>CURRENCY CODE</w:t>
            </w:r>
          </w:p>
        </w:tc>
        <w:tc>
          <w:tcPr>
            <w:tcW w:w="41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158458C" w14:textId="0D805DC9" w:rsidR="00121A9E" w:rsidRDefault="003A1BC3" w:rsidP="00CE0A9B">
            <w:pPr>
              <w:pStyle w:val="TableContents"/>
              <w:jc w:val="both"/>
            </w:pPr>
            <w:r>
              <w:t>USD/EURO</w:t>
            </w:r>
          </w:p>
        </w:tc>
      </w:tr>
      <w:tr w:rsidR="00121A9E" w14:paraId="04B6E9CF" w14:textId="77777777" w:rsidTr="00CE0A9B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C7A001E" w14:textId="77777777" w:rsidR="00121A9E" w:rsidRDefault="00121A9E" w:rsidP="00CE0A9B">
            <w:pPr>
              <w:pStyle w:val="TableContents"/>
              <w:jc w:val="both"/>
            </w:pPr>
            <w:r>
              <w:t>2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4F636147" w14:textId="77777777" w:rsidR="00121A9E" w:rsidRDefault="00121A9E" w:rsidP="00CE0A9B">
            <w:pPr>
              <w:pStyle w:val="TableContents"/>
              <w:jc w:val="both"/>
            </w:pPr>
            <w:r>
              <w:t>AMOUNT TO BE SENT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297CD97" w14:textId="63EE5E74" w:rsidR="00121A9E" w:rsidRDefault="003A1BC3" w:rsidP="00CE0A9B">
            <w:pPr>
              <w:pStyle w:val="TableContents"/>
              <w:jc w:val="both"/>
            </w:pPr>
            <w:r>
              <w:t>USD/EURO-------</w:t>
            </w:r>
          </w:p>
        </w:tc>
      </w:tr>
      <w:tr w:rsidR="00121A9E" w14:paraId="2A11B42F" w14:textId="77777777" w:rsidTr="00CE0A9B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78345667" w14:textId="77777777" w:rsidR="00121A9E" w:rsidRDefault="00121A9E" w:rsidP="00CE0A9B">
            <w:pPr>
              <w:pStyle w:val="TableContents"/>
              <w:jc w:val="both"/>
            </w:pPr>
            <w:r>
              <w:t>3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AE3B411" w14:textId="77777777" w:rsidR="00121A9E" w:rsidRDefault="00121A9E" w:rsidP="00CE0A9B">
            <w:pPr>
              <w:pStyle w:val="TableContents"/>
              <w:jc w:val="both"/>
            </w:pPr>
            <w:r>
              <w:t>APPLICANT ACCOUNT NUMBER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C7FB363" w14:textId="77777777" w:rsidR="00121A9E" w:rsidRDefault="00121A9E" w:rsidP="00CE0A9B">
            <w:pPr>
              <w:pStyle w:val="TableContents"/>
              <w:jc w:val="both"/>
            </w:pPr>
            <w:r>
              <w:t>10187980570</w:t>
            </w:r>
          </w:p>
        </w:tc>
      </w:tr>
      <w:tr w:rsidR="00121A9E" w14:paraId="4219FCF6" w14:textId="77777777" w:rsidTr="00CE0A9B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43A330A" w14:textId="77777777" w:rsidR="00121A9E" w:rsidRDefault="00121A9E" w:rsidP="00CE0A9B">
            <w:pPr>
              <w:pStyle w:val="TableContents"/>
              <w:jc w:val="both"/>
            </w:pPr>
            <w:r>
              <w:t>4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47C4B071" w14:textId="77777777" w:rsidR="00121A9E" w:rsidRDefault="00121A9E" w:rsidP="00CE0A9B">
            <w:pPr>
              <w:pStyle w:val="TableContents"/>
              <w:jc w:val="both"/>
            </w:pPr>
            <w:r>
              <w:t>ACCOUNT TYPE (TO BE DEBITED)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FB1C686" w14:textId="77777777" w:rsidR="00121A9E" w:rsidRDefault="00121A9E" w:rsidP="00CE0A9B">
            <w:pPr>
              <w:pStyle w:val="TableContents"/>
              <w:jc w:val="both"/>
            </w:pPr>
            <w:r>
              <w:t>Current</w:t>
            </w:r>
          </w:p>
        </w:tc>
      </w:tr>
      <w:tr w:rsidR="00121A9E" w14:paraId="005CE0E0" w14:textId="77777777" w:rsidTr="00CE0A9B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7A0A53FD" w14:textId="77777777" w:rsidR="00121A9E" w:rsidRDefault="00121A9E" w:rsidP="00CE0A9B">
            <w:pPr>
              <w:pStyle w:val="TableContents"/>
              <w:jc w:val="both"/>
            </w:pPr>
            <w:r>
              <w:t>5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7944FCF4" w14:textId="77777777" w:rsidR="00121A9E" w:rsidRDefault="00121A9E" w:rsidP="00CE0A9B">
            <w:pPr>
              <w:pStyle w:val="TableContents"/>
              <w:jc w:val="both"/>
            </w:pPr>
            <w:r>
              <w:t>BENEFICIARY NAME (WITHOUT ABBREV.)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6A91A25" w14:textId="2CF44E1A" w:rsidR="00121A9E" w:rsidRDefault="003A1BC3" w:rsidP="00CE0A9B">
            <w:pPr>
              <w:pStyle w:val="TableContents"/>
              <w:jc w:val="both"/>
            </w:pPr>
            <w:r>
              <w:t>M/S.</w:t>
            </w:r>
          </w:p>
        </w:tc>
      </w:tr>
      <w:tr w:rsidR="00121A9E" w14:paraId="665114EF" w14:textId="77777777" w:rsidTr="003A1BC3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62BA647" w14:textId="77777777" w:rsidR="00121A9E" w:rsidRDefault="00121A9E" w:rsidP="00CE0A9B">
            <w:pPr>
              <w:pStyle w:val="TableContents"/>
              <w:jc w:val="both"/>
            </w:pPr>
            <w:r>
              <w:t>6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396AE69" w14:textId="77777777" w:rsidR="00121A9E" w:rsidRDefault="00121A9E" w:rsidP="00CE0A9B">
            <w:pPr>
              <w:pStyle w:val="TableContents"/>
              <w:jc w:val="both"/>
            </w:pPr>
            <w:r>
              <w:t>BENEFICIARY ADDRESS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ADD855" w14:textId="3364F55E" w:rsidR="00121A9E" w:rsidRDefault="00121A9E" w:rsidP="00CE0A9B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  <w:lang w:eastAsia="en-US"/>
              </w:rPr>
            </w:pPr>
          </w:p>
        </w:tc>
      </w:tr>
      <w:tr w:rsidR="00121A9E" w14:paraId="5E932E8B" w14:textId="77777777" w:rsidTr="003A1BC3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4F9D0FC8" w14:textId="77777777" w:rsidR="00121A9E" w:rsidRDefault="00121A9E" w:rsidP="00CE0A9B">
            <w:pPr>
              <w:pStyle w:val="TableContents"/>
              <w:jc w:val="both"/>
            </w:pPr>
            <w:r>
              <w:t>7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7734844" w14:textId="77777777" w:rsidR="00121A9E" w:rsidRDefault="00121A9E" w:rsidP="00CE0A9B">
            <w:pPr>
              <w:pStyle w:val="TableContents"/>
              <w:jc w:val="both"/>
            </w:pPr>
            <w:r>
              <w:t>BENEFICIARY AC NO/IBAN NO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A84605" w14:textId="4325DA49" w:rsidR="00121A9E" w:rsidRDefault="00121A9E" w:rsidP="00CE0A9B">
            <w:pPr>
              <w:pStyle w:val="TableContents"/>
              <w:jc w:val="both"/>
            </w:pPr>
          </w:p>
        </w:tc>
      </w:tr>
      <w:tr w:rsidR="00121A9E" w14:paraId="7E1F67C4" w14:textId="77777777" w:rsidTr="003A1BC3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4F6D66BB" w14:textId="77777777" w:rsidR="00121A9E" w:rsidRDefault="00121A9E" w:rsidP="00CE0A9B">
            <w:pPr>
              <w:pStyle w:val="TableContents"/>
              <w:jc w:val="both"/>
            </w:pPr>
            <w:r>
              <w:t>8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330B04C7" w14:textId="77777777" w:rsidR="00121A9E" w:rsidRDefault="00121A9E" w:rsidP="00CE0A9B">
            <w:pPr>
              <w:pStyle w:val="TableContents"/>
              <w:jc w:val="both"/>
            </w:pPr>
            <w:r>
              <w:t>BENEFICIARY BANK SWIFT CODE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C30EE6" w14:textId="1E33F2C5" w:rsidR="00121A9E" w:rsidRDefault="00121A9E" w:rsidP="00CE0A9B">
            <w:pPr>
              <w:pStyle w:val="TableContents"/>
              <w:jc w:val="both"/>
            </w:pPr>
          </w:p>
        </w:tc>
      </w:tr>
      <w:tr w:rsidR="00121A9E" w14:paraId="611BF9E4" w14:textId="77777777" w:rsidTr="003A1BC3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5DCBEB8" w14:textId="77777777" w:rsidR="00121A9E" w:rsidRDefault="00121A9E" w:rsidP="00CE0A9B">
            <w:pPr>
              <w:pStyle w:val="TableContents"/>
              <w:jc w:val="both"/>
            </w:pPr>
            <w:r>
              <w:t>9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08D5DB4" w14:textId="77777777" w:rsidR="00121A9E" w:rsidRDefault="00121A9E" w:rsidP="00CE0A9B">
            <w:pPr>
              <w:pStyle w:val="TableContents"/>
              <w:jc w:val="both"/>
            </w:pPr>
            <w:r>
              <w:t>DESCRIPTION OF GOODS TO SHIPPED BY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509975" w14:textId="49F537A6" w:rsidR="00121A9E" w:rsidRDefault="00121A9E" w:rsidP="00CE0A9B">
            <w:pPr>
              <w:pStyle w:val="TableContents"/>
              <w:jc w:val="both"/>
              <w:rPr>
                <w:sz w:val="22"/>
                <w:szCs w:val="22"/>
              </w:rPr>
            </w:pPr>
          </w:p>
        </w:tc>
      </w:tr>
      <w:tr w:rsidR="00121A9E" w14:paraId="610A4016" w14:textId="77777777" w:rsidTr="003A1BC3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94E783F" w14:textId="77777777" w:rsidR="00121A9E" w:rsidRDefault="00121A9E" w:rsidP="00CE0A9B">
            <w:pPr>
              <w:pStyle w:val="TableContents"/>
              <w:jc w:val="both"/>
            </w:pPr>
            <w:r>
              <w:t>10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267C941" w14:textId="77777777" w:rsidR="00121A9E" w:rsidRDefault="00121A9E" w:rsidP="00CE0A9B">
            <w:pPr>
              <w:pStyle w:val="TableContents"/>
              <w:jc w:val="both"/>
            </w:pPr>
            <w:r>
              <w:t>COUNTRY OF ORIGIN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A07738" w14:textId="5F64AB1A" w:rsidR="00121A9E" w:rsidRDefault="00121A9E" w:rsidP="00CE0A9B">
            <w:pPr>
              <w:pStyle w:val="TableContents"/>
              <w:jc w:val="both"/>
            </w:pPr>
          </w:p>
        </w:tc>
      </w:tr>
      <w:tr w:rsidR="00121A9E" w14:paraId="39B31454" w14:textId="77777777" w:rsidTr="003A1BC3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6149744B" w14:textId="77777777" w:rsidR="00121A9E" w:rsidRDefault="00121A9E" w:rsidP="00CE0A9B">
            <w:pPr>
              <w:pStyle w:val="TableContents"/>
              <w:jc w:val="both"/>
            </w:pPr>
            <w:r>
              <w:t>11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9FF4C18" w14:textId="77777777" w:rsidR="00121A9E" w:rsidRDefault="00121A9E" w:rsidP="00CE0A9B">
            <w:pPr>
              <w:pStyle w:val="TableContents"/>
              <w:jc w:val="both"/>
            </w:pPr>
            <w:r>
              <w:t>PORT OF DISPATCH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70F4F" w14:textId="3404EF72" w:rsidR="00121A9E" w:rsidRDefault="00121A9E" w:rsidP="00CE0A9B">
            <w:pPr>
              <w:pStyle w:val="TableContents"/>
              <w:jc w:val="both"/>
            </w:pPr>
          </w:p>
        </w:tc>
      </w:tr>
      <w:tr w:rsidR="00121A9E" w14:paraId="33961075" w14:textId="77777777" w:rsidTr="00CE0A9B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61FB10F" w14:textId="77777777" w:rsidR="00121A9E" w:rsidRDefault="00121A9E" w:rsidP="00CE0A9B">
            <w:pPr>
              <w:pStyle w:val="TableContents"/>
              <w:jc w:val="both"/>
            </w:pPr>
            <w:r>
              <w:t>12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8D85E6C" w14:textId="77777777" w:rsidR="00121A9E" w:rsidRDefault="00121A9E" w:rsidP="00CE0A9B">
            <w:pPr>
              <w:pStyle w:val="TableContents"/>
              <w:jc w:val="both"/>
            </w:pPr>
            <w:r>
              <w:t>DETAILS OF CHARGES (OUR/SHA)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B2423" w14:textId="77777777" w:rsidR="00121A9E" w:rsidRDefault="00121A9E" w:rsidP="00CE0A9B">
            <w:pPr>
              <w:pStyle w:val="TableContents"/>
              <w:jc w:val="both"/>
            </w:pPr>
          </w:p>
        </w:tc>
      </w:tr>
      <w:tr w:rsidR="00121A9E" w14:paraId="1B9EF9C7" w14:textId="77777777" w:rsidTr="00CE0A9B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F0225C2" w14:textId="77777777" w:rsidR="00121A9E" w:rsidRDefault="00121A9E" w:rsidP="00CE0A9B">
            <w:pPr>
              <w:pStyle w:val="TableContents"/>
              <w:jc w:val="both"/>
            </w:pPr>
            <w:r>
              <w:t>13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306F415E" w14:textId="77777777" w:rsidR="00121A9E" w:rsidRDefault="00121A9E" w:rsidP="00CE0A9B">
            <w:pPr>
              <w:pStyle w:val="TableContents"/>
              <w:jc w:val="both"/>
            </w:pPr>
            <w:r>
              <w:t xml:space="preserve">ADVANCE PAYMENT SENT TO THE SAME BENEFICIARY BUT BILL OF ENTRY NOT SUBMITTED </w:t>
            </w:r>
          </w:p>
          <w:p w14:paraId="372B8E56" w14:textId="77777777" w:rsidR="00121A9E" w:rsidRDefault="00121A9E" w:rsidP="00CE0A9B">
            <w:pPr>
              <w:pStyle w:val="TableContents"/>
              <w:jc w:val="both"/>
            </w:pPr>
            <w:r>
              <w:t>+ INCLUDING THIS PAYMENT</w:t>
            </w:r>
          </w:p>
          <w:p w14:paraId="1D005542" w14:textId="77777777" w:rsidR="00121A9E" w:rsidRDefault="00121A9E" w:rsidP="00CE0A9B">
            <w:pPr>
              <w:pStyle w:val="TableContents"/>
              <w:jc w:val="both"/>
            </w:pPr>
            <w:r>
              <w:t>= TOTAL OUTSTANDING AMOUNT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87DFBB" w14:textId="3C62AA94" w:rsidR="00121A9E" w:rsidRDefault="00121A9E" w:rsidP="00CE0A9B">
            <w:pPr>
              <w:pStyle w:val="TableContents"/>
              <w:jc w:val="both"/>
            </w:pPr>
          </w:p>
        </w:tc>
      </w:tr>
      <w:tr w:rsidR="00121A9E" w14:paraId="5F840308" w14:textId="77777777" w:rsidTr="00CE0A9B">
        <w:tc>
          <w:tcPr>
            <w:tcW w:w="5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3CE1100D" w14:textId="77777777" w:rsidR="00121A9E" w:rsidRDefault="00121A9E" w:rsidP="00CE0A9B">
            <w:pPr>
              <w:pStyle w:val="TableContents"/>
              <w:jc w:val="both"/>
            </w:pPr>
            <w:r>
              <w:t>14.</w:t>
            </w:r>
          </w:p>
        </w:tc>
        <w:tc>
          <w:tcPr>
            <w:tcW w:w="495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1318483" w14:textId="77777777" w:rsidR="00121A9E" w:rsidRDefault="00121A9E" w:rsidP="00CE0A9B">
            <w:pPr>
              <w:pStyle w:val="TableContents"/>
              <w:jc w:val="both"/>
            </w:pPr>
            <w:r>
              <w:t>ENCLOSURES</w:t>
            </w:r>
          </w:p>
        </w:tc>
        <w:tc>
          <w:tcPr>
            <w:tcW w:w="41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3B55B80" w14:textId="77777777" w:rsidR="00121A9E" w:rsidRDefault="00121A9E" w:rsidP="00CE0A9B">
            <w:pPr>
              <w:pStyle w:val="TableContents"/>
              <w:jc w:val="both"/>
            </w:pPr>
            <w:r>
              <w:t>A1 Form duly filled in and Application for issue of FTT, Purchase Order and Pro forma Invoice</w:t>
            </w:r>
          </w:p>
        </w:tc>
      </w:tr>
    </w:tbl>
    <w:p w14:paraId="66753953" w14:textId="77777777" w:rsidR="00121A9E" w:rsidRDefault="00121A9E" w:rsidP="00121A9E">
      <w:pPr>
        <w:jc w:val="both"/>
      </w:pPr>
    </w:p>
    <w:p w14:paraId="3A2502D0" w14:textId="686A069F" w:rsidR="00121A9E" w:rsidRDefault="00121A9E" w:rsidP="00121A9E">
      <w:pPr>
        <w:jc w:val="both"/>
      </w:pPr>
      <w:r>
        <w:tab/>
        <w:t xml:space="preserve">The shipment of goods are expected by </w:t>
      </w:r>
      <w:r w:rsidR="003A1BC3">
        <w:t>___________(date)</w:t>
      </w:r>
      <w:r>
        <w:t xml:space="preserve"> and</w:t>
      </w:r>
      <w:r>
        <w:rPr>
          <w:sz w:val="36"/>
          <w:szCs w:val="36"/>
        </w:rPr>
        <w:t xml:space="preserve"> </w:t>
      </w:r>
      <w:r>
        <w:t xml:space="preserve">we undertake to submit the Bill of Entry within 15 days after the receipt of goods. </w:t>
      </w:r>
    </w:p>
    <w:p w14:paraId="38E9C15A" w14:textId="77777777" w:rsidR="00121A9E" w:rsidRDefault="00121A9E" w:rsidP="00121A9E">
      <w:pPr>
        <w:jc w:val="both"/>
      </w:pPr>
    </w:p>
    <w:p w14:paraId="7AAB60B9" w14:textId="77777777" w:rsidR="00121A9E" w:rsidRDefault="00121A9E" w:rsidP="00121A9E">
      <w:pPr>
        <w:jc w:val="both"/>
      </w:pPr>
    </w:p>
    <w:p w14:paraId="1BAAA0E8" w14:textId="77777777" w:rsidR="00121A9E" w:rsidRDefault="00121A9E" w:rsidP="00121A9E">
      <w:pPr>
        <w:jc w:val="both"/>
      </w:pPr>
    </w:p>
    <w:p w14:paraId="7BEB95F5" w14:textId="77777777" w:rsidR="00121A9E" w:rsidRDefault="00121A9E" w:rsidP="00121A9E">
      <w:pPr>
        <w:jc w:val="right"/>
      </w:pPr>
      <w:r>
        <w:t>Finance Officer</w:t>
      </w:r>
    </w:p>
    <w:p w14:paraId="17E4C241" w14:textId="77777777" w:rsidR="00121A9E" w:rsidRDefault="00121A9E" w:rsidP="00121A9E"/>
    <w:p w14:paraId="3DFD00F8" w14:textId="77777777" w:rsidR="00121A9E" w:rsidRDefault="00121A9E" w:rsidP="00121A9E"/>
    <w:p w14:paraId="2E1AFD44" w14:textId="77777777" w:rsidR="00121A9E" w:rsidRDefault="00121A9E" w:rsidP="00121A9E">
      <w:pPr>
        <w:jc w:val="right"/>
      </w:pPr>
    </w:p>
    <w:p w14:paraId="5C72E501" w14:textId="77777777" w:rsidR="00121A9E" w:rsidRDefault="00121A9E" w:rsidP="00121A9E"/>
    <w:p w14:paraId="3EC84642" w14:textId="77777777" w:rsidR="00017257" w:rsidRDefault="00017257"/>
    <w:sectPr w:rsidR="00017257" w:rsidSect="00121A9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altName w:val="Times New Roman"/>
    <w:charset w:val="01"/>
    <w:family w:val="auto"/>
    <w:pitch w:val="variable"/>
  </w:font>
  <w:font w:name="Droid Sans Devanagari">
    <w:altName w:val="Times New Roman"/>
    <w:charset w:val="01"/>
    <w:family w:val="auto"/>
    <w:pitch w:val="variable"/>
  </w:font>
  <w:font w:name="NimbusRomNo9L">
    <w:altName w:val="Times New Roman"/>
    <w:charset w:val="01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0M7OwNLcwMzQwtTBU0lEKTi0uzszPAykwrAUAQ3P6YCwAAAA="/>
  </w:docVars>
  <w:rsids>
    <w:rsidRoot w:val="00E964AA"/>
    <w:rsid w:val="00017257"/>
    <w:rsid w:val="00121A9E"/>
    <w:rsid w:val="003A1BC3"/>
    <w:rsid w:val="00B46535"/>
    <w:rsid w:val="00E96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501BB"/>
  <w15:docId w15:val="{92DA0D22-815F-445F-9E6A-3F667BA67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1A9E"/>
    <w:pPr>
      <w:widowControl w:val="0"/>
      <w:suppressAutoHyphens/>
      <w:spacing w:after="0" w:line="240" w:lineRule="auto"/>
    </w:pPr>
    <w:rPr>
      <w:rFonts w:ascii="Liberation Serif" w:eastAsia="Droid Sans Fallback" w:hAnsi="Liberation Serif" w:cs="Droid Sans Devanagari"/>
      <w:kern w:val="2"/>
      <w:sz w:val="24"/>
      <w:szCs w:val="24"/>
      <w:lang w:val="en-US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1A9E"/>
    <w:pPr>
      <w:widowControl/>
      <w:tabs>
        <w:tab w:val="center" w:pos="4320"/>
        <w:tab w:val="right" w:pos="8640"/>
      </w:tabs>
      <w:suppressAutoHyphens w:val="0"/>
    </w:pPr>
    <w:rPr>
      <w:rFonts w:ascii="Times New Roman" w:eastAsia="Times New Roman" w:hAnsi="Times New Roman" w:cs="Times New Roman"/>
      <w:kern w:val="0"/>
      <w:sz w:val="20"/>
      <w:szCs w:val="20"/>
      <w:lang w:val="en-GB" w:eastAsia="x-none" w:bidi="ar-SA"/>
    </w:rPr>
  </w:style>
  <w:style w:type="character" w:customStyle="1" w:styleId="HeaderChar">
    <w:name w:val="Header Char"/>
    <w:basedOn w:val="DefaultParagraphFont"/>
    <w:link w:val="Header"/>
    <w:uiPriority w:val="99"/>
    <w:rsid w:val="00121A9E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paragraph" w:customStyle="1" w:styleId="TableContents">
    <w:name w:val="Table Contents"/>
    <w:basedOn w:val="Normal"/>
    <w:rsid w:val="00121A9E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00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26</Words>
  <Characters>1863</Characters>
  <Application>Microsoft Office Word</Application>
  <DocSecurity>0</DocSecurity>
  <Lines>15</Lines>
  <Paragraphs>4</Paragraphs>
  <ScaleCrop>false</ScaleCrop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VL Narsimha Rao</dc:creator>
  <cp:keywords/>
  <dc:description/>
  <cp:lastModifiedBy>user</cp:lastModifiedBy>
  <cp:revision>4</cp:revision>
  <dcterms:created xsi:type="dcterms:W3CDTF">2020-12-31T11:57:00Z</dcterms:created>
  <dcterms:modified xsi:type="dcterms:W3CDTF">2021-01-01T09:30:00Z</dcterms:modified>
</cp:coreProperties>
</file>